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00451" w14:textId="77777777" w:rsidR="000B6FDD" w:rsidRPr="00BB4585" w:rsidRDefault="00BB4585" w:rsidP="00BB4585">
      <w:pPr>
        <w:jc w:val="center"/>
        <w:rPr>
          <w:b/>
          <w:bCs/>
          <w:sz w:val="36"/>
          <w:szCs w:val="36"/>
          <w:u w:val="single"/>
        </w:rPr>
      </w:pPr>
      <w:proofErr w:type="spellStart"/>
      <w:r w:rsidRPr="00BB4585">
        <w:rPr>
          <w:b/>
          <w:bCs/>
          <w:sz w:val="36"/>
          <w:szCs w:val="36"/>
          <w:u w:val="single"/>
        </w:rPr>
        <w:t>Case</w:t>
      </w:r>
      <w:proofErr w:type="spellEnd"/>
      <w:r w:rsidRPr="00BB4585">
        <w:rPr>
          <w:b/>
          <w:bCs/>
          <w:sz w:val="36"/>
          <w:szCs w:val="36"/>
          <w:u w:val="single"/>
        </w:rPr>
        <w:t xml:space="preserve"> Flow Diagram</w:t>
      </w:r>
    </w:p>
    <w:p w14:paraId="3EA26D25" w14:textId="77777777" w:rsidR="002A4FFB" w:rsidRPr="002A4FFB" w:rsidRDefault="002A4FFB" w:rsidP="002A4FFB"/>
    <w:p w14:paraId="7841F67C" w14:textId="77777777" w:rsidR="002A4FFB" w:rsidRPr="002A4FFB" w:rsidRDefault="002A4FFB" w:rsidP="002A4FFB"/>
    <w:p w14:paraId="1599EF48" w14:textId="77777777" w:rsidR="002A4FFB" w:rsidRDefault="000E46AD" w:rsidP="002A4FFB">
      <w:r>
        <w:rPr>
          <w:noProof/>
        </w:rPr>
        <w:drawing>
          <wp:anchor distT="0" distB="0" distL="114300" distR="114300" simplePos="0" relativeHeight="251660288" behindDoc="0" locked="0" layoutInCell="1" allowOverlap="0" wp14:anchorId="632EAFCB" wp14:editId="111AFBF4">
            <wp:simplePos x="0" y="0"/>
            <wp:positionH relativeFrom="page">
              <wp:align>left</wp:align>
            </wp:positionH>
            <wp:positionV relativeFrom="paragraph">
              <wp:posOffset>1115060</wp:posOffset>
            </wp:positionV>
            <wp:extent cx="1990725" cy="1990725"/>
            <wp:effectExtent l="0" t="0" r="0" b="0"/>
            <wp:wrapThrough wrapText="bothSides">
              <wp:wrapPolygon edited="0">
                <wp:start x="9715" y="207"/>
                <wp:lineTo x="8888" y="1654"/>
                <wp:lineTo x="8681" y="2687"/>
                <wp:lineTo x="9301" y="3927"/>
                <wp:lineTo x="7648" y="5374"/>
                <wp:lineTo x="6408" y="6821"/>
                <wp:lineTo x="5788" y="10542"/>
                <wp:lineTo x="5581" y="12402"/>
                <wp:lineTo x="6614" y="13849"/>
                <wp:lineTo x="8061" y="13849"/>
                <wp:lineTo x="8061" y="21290"/>
                <wp:lineTo x="13435" y="21290"/>
                <wp:lineTo x="13435" y="13849"/>
                <wp:lineTo x="14882" y="13849"/>
                <wp:lineTo x="16122" y="11989"/>
                <wp:lineTo x="15296" y="7028"/>
                <wp:lineTo x="14056" y="5581"/>
                <wp:lineTo x="12195" y="3927"/>
                <wp:lineTo x="13022" y="2894"/>
                <wp:lineTo x="12815" y="1860"/>
                <wp:lineTo x="11782" y="207"/>
                <wp:lineTo x="9715" y="207"/>
              </wp:wrapPolygon>
            </wp:wrapThrough>
            <wp:docPr id="8" name="Graphic 8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an.sv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FFB" w:rsidRPr="000E46A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3F1CF0" wp14:editId="7545EFFC">
                <wp:simplePos x="0" y="0"/>
                <wp:positionH relativeFrom="column">
                  <wp:posOffset>780415</wp:posOffset>
                </wp:positionH>
                <wp:positionV relativeFrom="paragraph">
                  <wp:posOffset>219710</wp:posOffset>
                </wp:positionV>
                <wp:extent cx="7000875" cy="39433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0875" cy="394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991F8" id="Rectangle 1" o:spid="_x0000_s1026" style="position:absolute;margin-left:61.45pt;margin-top:17.3pt;width:551.25pt;height:3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" filled="f" strokecolor="#4472c4 [3204]">
                <v:stroke joinstyle="round"/>
              </v:rect>
            </w:pict>
          </mc:Fallback>
        </mc:AlternateContent>
      </w:r>
    </w:p>
    <w:p w14:paraId="4D7D56ED" w14:textId="77777777" w:rsidR="000E46AD" w:rsidRPr="00BB4585" w:rsidRDefault="000E46AD" w:rsidP="000E46AD">
      <w:pPr>
        <w:tabs>
          <w:tab w:val="left" w:pos="5310"/>
        </w:tabs>
        <w:jc w:val="center"/>
        <w:rPr>
          <w:b/>
          <w:bCs/>
          <w:color w:val="4472C4" w:themeColor="accent1"/>
          <w:sz w:val="40"/>
          <w:szCs w:val="40"/>
        </w:rPr>
      </w:pPr>
      <w:r w:rsidRPr="00BB4585">
        <w:rPr>
          <w:b/>
          <w:bCs/>
          <w:color w:val="4472C4" w:themeColor="accent1"/>
          <w:sz w:val="40"/>
          <w:szCs w:val="40"/>
        </w:rPr>
        <w:t>Snake Game</w:t>
      </w:r>
    </w:p>
    <w:p w14:paraId="5C7C9DA9" w14:textId="77777777" w:rsidR="000E46AD" w:rsidRDefault="000D21DB" w:rsidP="000E46AD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DE8299" wp14:editId="51451AD2">
                <wp:simplePos x="0" y="0"/>
                <wp:positionH relativeFrom="column">
                  <wp:posOffset>5105400</wp:posOffset>
                </wp:positionH>
                <wp:positionV relativeFrom="paragraph">
                  <wp:posOffset>199390</wp:posOffset>
                </wp:positionV>
                <wp:extent cx="2047875" cy="92392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923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C7612" w14:textId="77777777" w:rsidR="000D21DB" w:rsidRPr="000D21DB" w:rsidRDefault="000D21DB" w:rsidP="000D21DB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0D21DB">
                              <w:rPr>
                                <w:sz w:val="32"/>
                                <w:szCs w:val="32"/>
                              </w:rPr>
                              <w:t>Snake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6DE8299" id="Oval 21" o:spid="_x0000_s1026" style="position:absolute;margin-left:402pt;margin-top:15.7pt;width:161.25pt;height:72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113C7612" w14:textId="77777777" w:rsidR="000D21DB" w:rsidRPr="000D21DB" w:rsidRDefault="000D21DB" w:rsidP="000D21DB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0D21DB">
                        <w:rPr>
                          <w:sz w:val="32"/>
                          <w:szCs w:val="32"/>
                        </w:rPr>
                        <w:t>Snake Engine</w:t>
                      </w:r>
                    </w:p>
                  </w:txbxContent>
                </v:textbox>
              </v:oval>
            </w:pict>
          </mc:Fallback>
        </mc:AlternateContent>
      </w:r>
      <w:r w:rsidR="00BB458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22D236" wp14:editId="49E75F59">
                <wp:simplePos x="0" y="0"/>
                <wp:positionH relativeFrom="column">
                  <wp:posOffset>1532890</wp:posOffset>
                </wp:positionH>
                <wp:positionV relativeFrom="paragraph">
                  <wp:posOffset>193040</wp:posOffset>
                </wp:positionV>
                <wp:extent cx="1781175" cy="1000125"/>
                <wp:effectExtent l="0" t="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175" cy="10001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66FF14" w14:textId="77777777" w:rsidR="00BB4585" w:rsidRPr="00BB4585" w:rsidRDefault="00BB4585" w:rsidP="00BB4585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BB4585">
                              <w:rPr>
                                <w:sz w:val="32"/>
                                <w:szCs w:val="32"/>
                              </w:rPr>
                              <w:t xml:space="preserve">Snak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22D236" id="Oval 9" o:spid="_x0000_s1027" style="position:absolute;margin-left:120.7pt;margin-top:15.2pt;width:140.25pt;height:7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1E66FF14" w14:textId="77777777" w:rsidR="00BB4585" w:rsidRPr="00BB4585" w:rsidRDefault="00BB4585" w:rsidP="00BB4585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BB4585">
                        <w:rPr>
                          <w:sz w:val="32"/>
                          <w:szCs w:val="32"/>
                        </w:rPr>
                        <w:t xml:space="preserve">Snake </w:t>
                      </w:r>
                    </w:p>
                  </w:txbxContent>
                </v:textbox>
              </v:oval>
            </w:pict>
          </mc:Fallback>
        </mc:AlternateContent>
      </w:r>
    </w:p>
    <w:p w14:paraId="33B934E3" w14:textId="266889C3" w:rsidR="000E46AD" w:rsidRPr="000E46AD" w:rsidRDefault="000A4F16" w:rsidP="000E46AD">
      <w:pPr>
        <w:tabs>
          <w:tab w:val="left" w:pos="7020"/>
        </w:tabs>
      </w:pP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42471DB" wp14:editId="1379D609">
                <wp:simplePos x="0" y="0"/>
                <wp:positionH relativeFrom="column">
                  <wp:posOffset>4190999</wp:posOffset>
                </wp:positionH>
                <wp:positionV relativeFrom="paragraph">
                  <wp:posOffset>1619250</wp:posOffset>
                </wp:positionV>
                <wp:extent cx="161925" cy="466725"/>
                <wp:effectExtent l="0" t="0" r="28575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AFAC2" id="Straight Connector 32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pt,127.5pt" to="342.75pt,16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" strokecolor="#4472c4 [3204]" strokeweight="1.5pt">
                <v:stroke joinstyle="miter"/>
              </v:line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660A40" wp14:editId="1BA409A7">
                <wp:simplePos x="0" y="0"/>
                <wp:positionH relativeFrom="margin">
                  <wp:align>center</wp:align>
                </wp:positionH>
                <wp:positionV relativeFrom="paragraph">
                  <wp:posOffset>2066925</wp:posOffset>
                </wp:positionV>
                <wp:extent cx="1200150" cy="457200"/>
                <wp:effectExtent l="0" t="0" r="19050" b="190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55831" w14:textId="77777777" w:rsidR="004502D4" w:rsidRDefault="004502D4" w:rsidP="004502D4">
                            <w:r>
                              <w:t>Game 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E660A40" id="Oval 30" o:spid="_x0000_s1028" style="position:absolute;margin-left:0;margin-top:162.75pt;width:94.5pt;height:36pt;z-index:2516828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" fillcolor="white [3201]" strokecolor="#4472c4 [3204]" strokeweight="1pt">
                <v:stroke joinstyle="miter"/>
                <v:textbox>
                  <w:txbxContent>
                    <w:p w14:paraId="29255831" w14:textId="77777777" w:rsidR="004502D4" w:rsidRDefault="004502D4" w:rsidP="004502D4">
                      <w:r>
                        <w:t>Game Ove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F12FB52" wp14:editId="164066B6">
                <wp:simplePos x="0" y="0"/>
                <wp:positionH relativeFrom="column">
                  <wp:posOffset>2971800</wp:posOffset>
                </wp:positionH>
                <wp:positionV relativeFrom="paragraph">
                  <wp:posOffset>781050</wp:posOffset>
                </wp:positionV>
                <wp:extent cx="304800" cy="190500"/>
                <wp:effectExtent l="0" t="0" r="1905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178C8C" id="Straight Connector 31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61.5pt" to="258pt,7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B11993" wp14:editId="082F04DB">
                <wp:simplePos x="0" y="0"/>
                <wp:positionH relativeFrom="column">
                  <wp:posOffset>2857500</wp:posOffset>
                </wp:positionH>
                <wp:positionV relativeFrom="paragraph">
                  <wp:posOffset>962025</wp:posOffset>
                </wp:positionV>
                <wp:extent cx="771525" cy="390525"/>
                <wp:effectExtent l="0" t="0" r="28575" b="2857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905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2EBA7" w14:textId="77777777" w:rsidR="004502D4" w:rsidRDefault="004502D4" w:rsidP="004502D4">
                            <w:pPr>
                              <w:jc w:val="center"/>
                            </w:pPr>
                            <w:r>
                              <w:t>Sna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B11993" id="Oval 27" o:spid="_x0000_s1029" style="position:absolute;margin-left:225pt;margin-top:75.75pt;width:60.75pt;height:3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0D82EBA7" w14:textId="77777777" w:rsidR="004502D4" w:rsidRDefault="004502D4" w:rsidP="004502D4">
                      <w:pPr>
                        <w:jc w:val="center"/>
                      </w:pPr>
                      <w:r>
                        <w:t>Snak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DA00FB" wp14:editId="5C64523B">
                <wp:simplePos x="0" y="0"/>
                <wp:positionH relativeFrom="column">
                  <wp:posOffset>1562099</wp:posOffset>
                </wp:positionH>
                <wp:positionV relativeFrom="paragraph">
                  <wp:posOffset>790575</wp:posOffset>
                </wp:positionV>
                <wp:extent cx="314325" cy="514350"/>
                <wp:effectExtent l="0" t="0" r="2857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5143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8AB4D0" id="Straight Connector 17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pt,62.25pt" to="147.75pt,10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B3925B" wp14:editId="77025644">
                <wp:simplePos x="0" y="0"/>
                <wp:positionH relativeFrom="column">
                  <wp:posOffset>1103630</wp:posOffset>
                </wp:positionH>
                <wp:positionV relativeFrom="paragraph">
                  <wp:posOffset>1295400</wp:posOffset>
                </wp:positionV>
                <wp:extent cx="819150" cy="409575"/>
                <wp:effectExtent l="0" t="0" r="1905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095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DCC847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E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3925B" id="Oval 12" o:spid="_x0000_s1030" style="position:absolute;margin-left:86.9pt;margin-top:102pt;width:64.5pt;height:3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11DCC847" w14:textId="77777777" w:rsidR="00755AB0" w:rsidRDefault="00755AB0" w:rsidP="00755AB0">
                      <w:pPr>
                        <w:jc w:val="center"/>
                      </w:pPr>
                      <w:r>
                        <w:t>Eat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B46B29" wp14:editId="377FD27F">
                <wp:simplePos x="0" y="0"/>
                <wp:positionH relativeFrom="column">
                  <wp:posOffset>4610101</wp:posOffset>
                </wp:positionH>
                <wp:positionV relativeFrom="paragraph">
                  <wp:posOffset>476250</wp:posOffset>
                </wp:positionV>
                <wp:extent cx="533400" cy="55245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5524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78EFE2" id="Straight Connector 1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pt,37.5pt" to="405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BB1A5E" wp14:editId="4DEF65E2">
                <wp:simplePos x="0" y="0"/>
                <wp:positionH relativeFrom="column">
                  <wp:posOffset>3848100</wp:posOffset>
                </wp:positionH>
                <wp:positionV relativeFrom="paragraph">
                  <wp:posOffset>1000125</wp:posOffset>
                </wp:positionV>
                <wp:extent cx="1118870" cy="647700"/>
                <wp:effectExtent l="0" t="0" r="2413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47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3440EF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BB1A5E" id="Oval 11" o:spid="_x0000_s1031" style="position:absolute;margin-left:303pt;margin-top:78.75pt;width:88.1pt;height:5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2B3440EF" w14:textId="77777777" w:rsidR="00755AB0" w:rsidRDefault="00755AB0" w:rsidP="00755AB0">
                      <w:pPr>
                        <w:jc w:val="center"/>
                      </w:pPr>
                      <w:r>
                        <w:t>Game board</w:t>
                      </w:r>
                    </w:p>
                  </w:txbxContent>
                </v:textbox>
              </v:oval>
            </w:pict>
          </mc:Fallback>
        </mc:AlternateContent>
      </w:r>
      <w:r w:rsidR="004502D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EA2AC0" wp14:editId="16C06BBE">
                <wp:simplePos x="0" y="0"/>
                <wp:positionH relativeFrom="column">
                  <wp:posOffset>6677025</wp:posOffset>
                </wp:positionH>
                <wp:positionV relativeFrom="paragraph">
                  <wp:posOffset>771525</wp:posOffset>
                </wp:positionV>
                <wp:extent cx="295275" cy="495300"/>
                <wp:effectExtent l="0" t="0" r="2857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44282" id="Straight Connector 29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5.75pt,60.75pt" to="549pt,9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" strokecolor="#4472c4 [3204]" strokeweight="1.5pt">
                <v:stroke joinstyle="miter"/>
              </v:line>
            </w:pict>
          </mc:Fallback>
        </mc:AlternateContent>
      </w:r>
      <w:r w:rsidR="004502D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C7152C4" wp14:editId="7280D02A">
                <wp:simplePos x="0" y="0"/>
                <wp:positionH relativeFrom="column">
                  <wp:posOffset>6400800</wp:posOffset>
                </wp:positionH>
                <wp:positionV relativeFrom="paragraph">
                  <wp:posOffset>1238250</wp:posOffset>
                </wp:positionV>
                <wp:extent cx="1019175" cy="457200"/>
                <wp:effectExtent l="0" t="0" r="2857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E50177" w14:textId="77777777" w:rsidR="004502D4" w:rsidRDefault="004502D4" w:rsidP="004502D4">
                            <w:pPr>
                              <w:jc w:val="center"/>
                            </w:pPr>
                            <w:r>
                              <w:t>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7152C4" id="Oval 28" o:spid="_x0000_s1032" style="position:absolute;margin-left:7in;margin-top:97.5pt;width:80.25pt;height:3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64E50177" w14:textId="77777777" w:rsidR="004502D4" w:rsidRDefault="004502D4" w:rsidP="004502D4">
                      <w:pPr>
                        <w:jc w:val="center"/>
                      </w:pPr>
                      <w:r>
                        <w:t>Update</w:t>
                      </w:r>
                    </w:p>
                  </w:txbxContent>
                </v:textbox>
              </v:oval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2BEC67B" wp14:editId="468F0834">
                <wp:simplePos x="0" y="0"/>
                <wp:positionH relativeFrom="column">
                  <wp:posOffset>5715000</wp:posOffset>
                </wp:positionH>
                <wp:positionV relativeFrom="paragraph">
                  <wp:posOffset>809625</wp:posOffset>
                </wp:positionV>
                <wp:extent cx="266700" cy="38100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CB27D8" id="Straight Connector 25" o:spid="_x0000_s1026" style="position:absolute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0pt,63.75pt" to="471pt,9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BE0902" wp14:editId="4C6C662C">
                <wp:simplePos x="0" y="0"/>
                <wp:positionH relativeFrom="column">
                  <wp:posOffset>7124700</wp:posOffset>
                </wp:positionH>
                <wp:positionV relativeFrom="paragraph">
                  <wp:posOffset>466725</wp:posOffset>
                </wp:positionV>
                <wp:extent cx="828675" cy="266700"/>
                <wp:effectExtent l="0" t="0" r="285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28675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0C9DC1" id="Straight Connector 23" o:spid="_x0000_s1026" style="position:absolute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1pt,36.75pt" to="626.25pt,5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9874A8" wp14:editId="74C04697">
                <wp:simplePos x="0" y="0"/>
                <wp:positionH relativeFrom="column">
                  <wp:posOffset>5105400</wp:posOffset>
                </wp:positionH>
                <wp:positionV relativeFrom="paragraph">
                  <wp:posOffset>1162050</wp:posOffset>
                </wp:positionV>
                <wp:extent cx="1104900" cy="485775"/>
                <wp:effectExtent l="0" t="0" r="19050" b="28575"/>
                <wp:wrapNone/>
                <wp:docPr id="22" name="Flowchart: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4857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3D264" w14:textId="77777777" w:rsidR="000D21DB" w:rsidRDefault="000D21DB" w:rsidP="000D21DB">
                            <w:pPr>
                              <w:jc w:val="center"/>
                            </w:pPr>
                            <w: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874A8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2" o:spid="_x0000_s1033" type="#_x0000_t120" style="position:absolute;margin-left:402pt;margin-top:91.5pt;width:87pt;height:3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" fillcolor="white [3201]" strokecolor="#4472c4 [3204]" strokeweight="1pt">
                <v:stroke joinstyle="miter"/>
                <v:textbox>
                  <w:txbxContent>
                    <w:p w14:paraId="6CB3D264" w14:textId="77777777" w:rsidR="000D21DB" w:rsidRDefault="000D21DB" w:rsidP="000D21DB">
                      <w:pPr>
                        <w:jc w:val="center"/>
                      </w:pPr>
                      <w: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610EE9" wp14:editId="1985C475">
                <wp:simplePos x="0" y="0"/>
                <wp:positionH relativeFrom="column">
                  <wp:posOffset>7934325</wp:posOffset>
                </wp:positionH>
                <wp:positionV relativeFrom="paragraph">
                  <wp:posOffset>1285875</wp:posOffset>
                </wp:positionV>
                <wp:extent cx="1009650" cy="31432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11D310" w14:textId="77777777" w:rsidR="000D21DB" w:rsidRPr="000D21DB" w:rsidRDefault="000D21DB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D21DB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Comp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610EE9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34" type="#_x0000_t202" style="position:absolute;margin-left:624.75pt;margin-top:101.25pt;width:79.5pt;height:24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" filled="f" stroked="f">
                <v:textbox>
                  <w:txbxContent>
                    <w:p w14:paraId="7111D310" w14:textId="77777777" w:rsidR="000D21DB" w:rsidRPr="000D21DB" w:rsidRDefault="000D21DB">
                      <w:pP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0D21DB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Computer</w:t>
                      </w:r>
                    </w:p>
                  </w:txbxContent>
                </v:textbox>
              </v:shape>
            </w:pict>
          </mc:Fallback>
        </mc:AlternateContent>
      </w:r>
      <w:r w:rsidR="000D21DB">
        <w:rPr>
          <w:noProof/>
        </w:rPr>
        <w:drawing>
          <wp:anchor distT="0" distB="0" distL="114300" distR="114300" simplePos="0" relativeHeight="251672576" behindDoc="0" locked="0" layoutInCell="1" allowOverlap="1" wp14:anchorId="3BCE7EBE" wp14:editId="7BE10860">
            <wp:simplePos x="0" y="0"/>
            <wp:positionH relativeFrom="column">
              <wp:posOffset>7952740</wp:posOffset>
            </wp:positionH>
            <wp:positionV relativeFrom="paragraph">
              <wp:posOffset>161925</wp:posOffset>
            </wp:positionV>
            <wp:extent cx="1000125" cy="1000125"/>
            <wp:effectExtent l="0" t="0" r="9525" b="0"/>
            <wp:wrapSquare wrapText="bothSides"/>
            <wp:docPr id="19" name="Graphic 19" descr="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mputer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0B446A" wp14:editId="624C3B98">
                <wp:simplePos x="0" y="0"/>
                <wp:positionH relativeFrom="column">
                  <wp:posOffset>2390775</wp:posOffset>
                </wp:positionH>
                <wp:positionV relativeFrom="paragraph">
                  <wp:posOffset>866775</wp:posOffset>
                </wp:positionV>
                <wp:extent cx="19050" cy="41910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E41E87" id="Straight Connector 16" o:spid="_x0000_s1026" style="position:absolute;flip:x 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8.25pt,68.25pt" to="189.75pt,10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97330E" wp14:editId="408E5BBB">
                <wp:simplePos x="0" y="0"/>
                <wp:positionH relativeFrom="column">
                  <wp:posOffset>2076450</wp:posOffset>
                </wp:positionH>
                <wp:positionV relativeFrom="paragraph">
                  <wp:posOffset>1285875</wp:posOffset>
                </wp:positionV>
                <wp:extent cx="819150" cy="409575"/>
                <wp:effectExtent l="0" t="0" r="19050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095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D6B8BD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Mo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97330E" id="Oval 13" o:spid="_x0000_s1035" style="position:absolute;margin-left:163.5pt;margin-top:101.25pt;width:64.5pt;height:32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72D6B8BD" w14:textId="77777777" w:rsidR="00755AB0" w:rsidRDefault="00755AB0" w:rsidP="00755AB0">
                      <w:pPr>
                        <w:jc w:val="center"/>
                      </w:pPr>
                      <w:r>
                        <w:t>Move</w:t>
                      </w:r>
                    </w:p>
                  </w:txbxContent>
                </v:textbox>
              </v:oval>
            </w:pict>
          </mc:Fallback>
        </mc:AlternateContent>
      </w:r>
      <w:r w:rsidR="00755AB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E8CCB8" wp14:editId="4502AF0C">
                <wp:simplePos x="0" y="0"/>
                <wp:positionH relativeFrom="column">
                  <wp:posOffset>552450</wp:posOffset>
                </wp:positionH>
                <wp:positionV relativeFrom="paragraph">
                  <wp:posOffset>466725</wp:posOffset>
                </wp:positionV>
                <wp:extent cx="1000125" cy="209550"/>
                <wp:effectExtent l="0" t="0" r="2857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012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E9D94D" id="Straight Connector 1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5pt,36.75pt" to="122.2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" strokecolor="#4472c4 [3204]" strokeweight="1.5pt">
                <v:stroke joinstyle="miter"/>
              </v:line>
            </w:pict>
          </mc:Fallback>
        </mc:AlternateContent>
      </w:r>
      <w:r w:rsidR="000E46A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38DED6" wp14:editId="5DC9B2EC">
                <wp:simplePos x="0" y="0"/>
                <wp:positionH relativeFrom="column">
                  <wp:posOffset>-447675</wp:posOffset>
                </wp:positionH>
                <wp:positionV relativeFrom="paragraph">
                  <wp:posOffset>2136140</wp:posOffset>
                </wp:positionV>
                <wp:extent cx="952500" cy="37147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52A6B" w14:textId="77777777" w:rsidR="000E46AD" w:rsidRPr="00BB4585" w:rsidRDefault="000E46AD" w:rsidP="000E46A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B4585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38DED6" id="Text Box 10" o:spid="_x0000_s1036" type="#_x0000_t202" style="position:absolute;margin-left:-35.25pt;margin-top:168.2pt;width:75pt;height:29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" filled="f" stroked="f">
                <v:textbox>
                  <w:txbxContent>
                    <w:p w14:paraId="02652A6B" w14:textId="77777777" w:rsidR="000E46AD" w:rsidRPr="00BB4585" w:rsidRDefault="000E46AD" w:rsidP="000E46A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BB4585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Play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E46AD" w:rsidRPr="000E46AD" w:rsidSect="002A4F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29D9B" w14:textId="77777777" w:rsidR="000B1020" w:rsidRDefault="000B1020" w:rsidP="00BB4585">
      <w:pPr>
        <w:spacing w:after="0" w:line="240" w:lineRule="auto"/>
      </w:pPr>
      <w:r>
        <w:separator/>
      </w:r>
    </w:p>
  </w:endnote>
  <w:endnote w:type="continuationSeparator" w:id="0">
    <w:p w14:paraId="2D5C52F2" w14:textId="77777777" w:rsidR="000B1020" w:rsidRDefault="000B1020" w:rsidP="00BB4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D54DA" w14:textId="77777777" w:rsidR="000B1020" w:rsidRDefault="000B1020" w:rsidP="00BB4585">
      <w:pPr>
        <w:spacing w:after="0" w:line="240" w:lineRule="auto"/>
      </w:pPr>
      <w:r>
        <w:separator/>
      </w:r>
    </w:p>
  </w:footnote>
  <w:footnote w:type="continuationSeparator" w:id="0">
    <w:p w14:paraId="37D551E2" w14:textId="77777777" w:rsidR="000B1020" w:rsidRDefault="000B1020" w:rsidP="00BB45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tzQ3N7CwNDM0tjRQ0lEKTi0uzszPAykwqgUAoZdNrCwAAAA="/>
  </w:docVars>
  <w:rsids>
    <w:rsidRoot w:val="002A4FFB"/>
    <w:rsid w:val="000A4F16"/>
    <w:rsid w:val="000B1020"/>
    <w:rsid w:val="000D21DB"/>
    <w:rsid w:val="000E46AD"/>
    <w:rsid w:val="000E6EE9"/>
    <w:rsid w:val="002A4FFB"/>
    <w:rsid w:val="0039059E"/>
    <w:rsid w:val="004502D4"/>
    <w:rsid w:val="006333C8"/>
    <w:rsid w:val="00690CBD"/>
    <w:rsid w:val="00755AB0"/>
    <w:rsid w:val="009E118D"/>
    <w:rsid w:val="00BB4585"/>
    <w:rsid w:val="00EC59E8"/>
    <w:rsid w:val="00F02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44010"/>
  <w15:chartTrackingRefBased/>
  <w15:docId w15:val="{C9D6F608-1481-418B-BC0A-358B5361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45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585"/>
  </w:style>
  <w:style w:type="paragraph" w:styleId="Footer">
    <w:name w:val="footer"/>
    <w:basedOn w:val="Normal"/>
    <w:link w:val="FooterChar"/>
    <w:uiPriority w:val="99"/>
    <w:unhideWhenUsed/>
    <w:rsid w:val="00BB45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 ADAMS-NORA</dc:creator>
  <cp:keywords/>
  <dc:description/>
  <cp:lastModifiedBy>JUSTYN ADAMS-NORA</cp:lastModifiedBy>
  <cp:revision>4</cp:revision>
  <dcterms:created xsi:type="dcterms:W3CDTF">2019-10-13T23:57:00Z</dcterms:created>
  <dcterms:modified xsi:type="dcterms:W3CDTF">2019-10-28T00:17:00Z</dcterms:modified>
</cp:coreProperties>
</file>